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440" w:type="dxa"/>
        <w:tblLook w:val="04A0" w:firstRow="1" w:lastRow="0" w:firstColumn="1" w:lastColumn="0" w:noHBand="0" w:noVBand="1"/>
      </w:tblPr>
      <w:tblGrid>
        <w:gridCol w:w="1530"/>
        <w:gridCol w:w="2663"/>
        <w:gridCol w:w="4627"/>
        <w:gridCol w:w="1620"/>
      </w:tblGrid>
      <w:tr w:rsidR="00A92F98" w:rsidRPr="00A92F98" w14:paraId="66FBE2C0" w14:textId="77777777" w:rsidTr="00A92F98">
        <w:trPr>
          <w:trHeight w:val="960"/>
        </w:trPr>
        <w:tc>
          <w:tcPr>
            <w:tcW w:w="41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vAlign w:val="center"/>
            <w:hideMark/>
          </w:tcPr>
          <w:p w14:paraId="2900AC2F" w14:textId="72B325A8" w:rsidR="00A92F98" w:rsidRPr="00A92F98" w:rsidRDefault="00A92F98" w:rsidP="00A92F98">
            <w:pPr>
              <w:spacing w:after="0" w:line="240" w:lineRule="auto"/>
              <w:rPr>
                <w:rFonts w:ascii="Corbel" w:eastAsia="Times New Roman" w:hAnsi="Corbel" w:cs="Calibri"/>
                <w:b/>
                <w:bCs/>
                <w:color w:val="FFFFFF"/>
                <w:sz w:val="24"/>
                <w:szCs w:val="24"/>
              </w:rPr>
            </w:pPr>
            <w:r w:rsidRPr="00A92F98">
              <w:rPr>
                <w:b/>
                <w:bCs/>
                <w:color w:val="FFFFFF"/>
                <w:sz w:val="24"/>
                <w:szCs w:val="24"/>
                <w:lang w:val="en"/>
              </w:rPr>
              <w:t>&lt;</w:t>
            </w:r>
            <w:r w:rsidR="00045B08">
              <w:rPr>
                <w:b/>
                <w:color w:val="FFFFFF"/>
                <w:sz w:val="24"/>
                <w:szCs w:val="24"/>
                <w:lang w:val="en"/>
              </w:rPr>
              <w:t>The name of the company</w:t>
            </w:r>
            <w:r w:rsidRPr="00A92F98">
              <w:rPr>
                <w:b/>
                <w:bCs/>
                <w:color w:val="FFFFFF"/>
                <w:sz w:val="24"/>
                <w:szCs w:val="24"/>
                <w:lang w:val="en"/>
              </w:rPr>
              <w:t>&gt;</w:t>
            </w:r>
          </w:p>
        </w:tc>
        <w:tc>
          <w:tcPr>
            <w:tcW w:w="62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center"/>
            <w:hideMark/>
          </w:tcPr>
          <w:p w14:paraId="19DA4E55" w14:textId="5B341CD4" w:rsidR="00A92F98" w:rsidRPr="00045B08" w:rsidRDefault="00045B0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32"/>
                <w:szCs w:val="32"/>
              </w:rPr>
            </w:pPr>
            <w:r>
              <w:rPr>
                <w:b/>
                <w:color w:val="FFFFFF"/>
                <w:sz w:val="32"/>
                <w:szCs w:val="32"/>
                <w:lang w:val="en"/>
              </w:rPr>
              <w:t>PRICE LIST</w:t>
            </w:r>
            <w:r w:rsidR="00A92F98" w:rsidRPr="00045B08">
              <w:rPr>
                <w:b/>
                <w:bCs/>
                <w:color w:val="FFFFFF"/>
                <w:sz w:val="32"/>
                <w:szCs w:val="32"/>
                <w:lang w:val="en"/>
              </w:rPr>
              <w:t xml:space="preserve">   &lt;</w:t>
            </w:r>
            <w:r>
              <w:rPr>
                <w:b/>
                <w:color w:val="FFFFFF"/>
                <w:sz w:val="32"/>
                <w:szCs w:val="32"/>
                <w:lang w:val="en"/>
              </w:rPr>
              <w:t>DATA</w:t>
            </w:r>
            <w:r w:rsidR="00A92F98" w:rsidRPr="00045B08">
              <w:rPr>
                <w:b/>
                <w:bCs/>
                <w:color w:val="FFFFFF"/>
                <w:sz w:val="32"/>
                <w:szCs w:val="32"/>
                <w:lang w:val="en"/>
              </w:rPr>
              <w:t>&gt;</w:t>
            </w:r>
          </w:p>
        </w:tc>
      </w:tr>
      <w:tr w:rsidR="00A92F98" w:rsidRPr="00A92F98" w14:paraId="1A183DE3" w14:textId="77777777" w:rsidTr="00A92F98">
        <w:trPr>
          <w:trHeight w:val="72"/>
        </w:trPr>
        <w:tc>
          <w:tcPr>
            <w:tcW w:w="1044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6D1B7" w14:textId="77777777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0"/>
                <w:szCs w:val="20"/>
              </w:rPr>
            </w:pPr>
          </w:p>
        </w:tc>
      </w:tr>
      <w:tr w:rsidR="00A92F98" w:rsidRPr="00A92F98" w14:paraId="1492D1AD" w14:textId="77777777" w:rsidTr="00A92F98">
        <w:trPr>
          <w:trHeight w:val="331"/>
        </w:trPr>
        <w:tc>
          <w:tcPr>
            <w:tcW w:w="15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0B0F0"/>
            <w:noWrap/>
            <w:vAlign w:val="center"/>
            <w:hideMark/>
          </w:tcPr>
          <w:p w14:paraId="2F0AF03A" w14:textId="6D6AB9D4" w:rsidR="00A92F98" w:rsidRPr="00045B08" w:rsidRDefault="00045B0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  <w:b/>
                <w:bCs/>
                <w:color w:val="FFFFFF"/>
                <w:lang w:val="ru-RU"/>
              </w:rPr>
            </w:pPr>
            <w:r>
              <w:rPr>
                <w:b/>
                <w:color w:val="FFFFFF"/>
                <w:lang w:val="en"/>
              </w:rPr>
              <w:t>Code</w:t>
            </w: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B0F0"/>
            <w:noWrap/>
            <w:vAlign w:val="center"/>
            <w:hideMark/>
          </w:tcPr>
          <w:p w14:paraId="51AEB4D7" w14:textId="21D96134" w:rsidR="00A92F98" w:rsidRPr="00045B08" w:rsidRDefault="00045B08" w:rsidP="00A92F98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FFFFFF"/>
                <w:lang w:val="ru-RU"/>
              </w:rPr>
            </w:pPr>
            <w:r>
              <w:rPr>
                <w:b/>
                <w:color w:val="FFFFFF"/>
                <w:lang w:val="en"/>
              </w:rPr>
              <w:t>NAME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B0F0"/>
            <w:noWrap/>
            <w:vAlign w:val="center"/>
            <w:hideMark/>
          </w:tcPr>
          <w:p w14:paraId="365C78CB" w14:textId="2DB6D8DD" w:rsidR="00A92F98" w:rsidRPr="00045B08" w:rsidRDefault="00045B08" w:rsidP="00A92F9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lang w:val="ru-RU"/>
              </w:rPr>
            </w:pPr>
            <w:r>
              <w:rPr>
                <w:b/>
                <w:color w:val="FFFFFF"/>
                <w:lang w:val="en"/>
              </w:rPr>
              <w:t>PRICE</w:t>
            </w:r>
          </w:p>
        </w:tc>
      </w:tr>
      <w:tr w:rsidR="00A92F98" w:rsidRPr="00A92F98" w14:paraId="05908A82" w14:textId="77777777" w:rsidTr="00045B08">
        <w:trPr>
          <w:trHeight w:val="331"/>
        </w:trPr>
        <w:tc>
          <w:tcPr>
            <w:tcW w:w="15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B3BBB75" w14:textId="5168AE87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D9359E2" w14:textId="5AAA5DB1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EC1FE6" w14:textId="774570C5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23430B73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1E4970" w14:textId="02255A59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F4079B" w14:textId="2AA474E6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D4AECF" w14:textId="54D92D1C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2D63D2A2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1B02DB" w14:textId="7C416C73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D4981B8" w14:textId="3AF8F7A6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025AD8" w14:textId="6E07C40C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0D028998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994533C" w14:textId="31E9D59F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A4A2273" w14:textId="6068DCC2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9188713" w14:textId="74EA6D1D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3B5F1FFF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654DB5" w14:textId="20C575F6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62E928" w14:textId="22AB4D69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F975330" w14:textId="72B4F1C0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2959A5A1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B5B3F05" w14:textId="2DE142CD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68D844D" w14:textId="25A7B541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E193D82" w14:textId="524B166A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75CB5459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33DFA3" w14:textId="67240B44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4175B5D" w14:textId="7F1F198C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F18CF08" w14:textId="35CC7130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64EF9766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6FD0A6" w14:textId="1ED068FA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0A41C97" w14:textId="2B59604E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2E98DBE" w14:textId="6CD10FD5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080CF81A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901B0A" w14:textId="4133C809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16A398E" w14:textId="3C581417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32EDE25" w14:textId="3E042CB4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1EAFFDE4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496BBEF" w14:textId="4D45A288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5B4AC65" w14:textId="2D84733C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F46802D" w14:textId="1A0784F5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0F4C135F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ABC880" w14:textId="4C51F754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937CAF0" w14:textId="5886F42B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713D5E" w14:textId="03791E2A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20892751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48FDD47" w14:textId="1769FE59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E28EEB8" w14:textId="71DF1D0A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35AE17D" w14:textId="7F8A25F5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02862684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8B61D06" w14:textId="13132549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845DC7" w14:textId="77C67212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0E52AB" w14:textId="584F5D98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15947CB0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8058DD" w14:textId="7A8DE884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9DDF7FF" w14:textId="608A2807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37FB6CC" w14:textId="6B194C5C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6CC4CAC5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C8037D6" w14:textId="212B7016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EB0D05" w14:textId="22DD5C52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5F5176" w14:textId="2F2E6B76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4D6115EC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A3DC87" w14:textId="311E1BB2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D5015B7" w14:textId="1A77BB9C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45DCBD1" w14:textId="44935750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5299B975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092E876" w14:textId="31CC29DE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EECB5A8" w14:textId="056FEC62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A01D01D" w14:textId="7E650B50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545241E7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6C9DEF" w14:textId="2FDA9431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F3D142" w14:textId="3D9247D5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FAFBF7F" w14:textId="006F0152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0DBCB6C0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B721CB" w14:textId="1B27B0CA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9851A5" w14:textId="4CFCD943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810C2B" w14:textId="6F73EA9F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40A51F4F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BBB9129" w14:textId="3E26B2CA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5BC8839" w14:textId="4C3F943C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C29A45" w14:textId="5CB5F9DE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2B08C465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AEF62A" w14:textId="2B6D7662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266247" w14:textId="6DA5C5EC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3952067" w14:textId="6389757F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1496620A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631A48" w14:textId="7481A888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6F3E97E" w14:textId="1CFB6C97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513621" w14:textId="0BA6E713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46DD8266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3BC923" w14:textId="70D2869F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8A023B2" w14:textId="72603B5E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8657A8" w14:textId="2D2B54C8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5AE4D7C7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E07000" w14:textId="5BBA59AD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F358DE2" w14:textId="6A65BAC0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9107CB" w14:textId="57837D2B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4F1FB695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36CFC0" w14:textId="6F7EC807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9CCC628" w14:textId="397242F0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FDA9200" w14:textId="170F1A57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78ECAF59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AC4EE5" w14:textId="3922E271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35B55BA" w14:textId="5E7E94E4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F46C54" w14:textId="6DCCA263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39741C88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B0FEB8F" w14:textId="781D84B0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CCC9B1A" w14:textId="1D7DA487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066F93A" w14:textId="0A55ED4F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64ECAA14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6776DFD" w14:textId="6BFFA5F2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C361EC" w14:textId="66913734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8905A80" w14:textId="1F78563D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449AE1A7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645A957" w14:textId="23D752F4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7E53E9" w14:textId="6ECF5AB2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65DB4D" w14:textId="498E2FDF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4EA59302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4CFA4DB" w14:textId="5813B5B2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F4093A" w14:textId="1ADE2A91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912BB3B" w14:textId="169630E3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1F936989" w14:textId="77777777" w:rsidTr="00A92F9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105A5FE" w14:textId="46E69F00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BDDB31" w14:textId="7C8CF6D7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8E9913" w14:textId="21636100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7D8ABE3B" w14:textId="77777777" w:rsidTr="00A92F9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447B5E" w14:textId="6213A48E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F3DB3BE" w14:textId="65B4BF16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255DC2" w14:textId="186E9772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5B3073A0" w14:textId="77777777" w:rsidTr="00A92F9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EB0C6B5" w14:textId="0B503ACA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C3EF88" w14:textId="64E048A8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DC9362E" w14:textId="269CB534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55BBDFAA" w14:textId="77777777" w:rsidTr="00A92F98">
        <w:trPr>
          <w:trHeight w:val="360"/>
        </w:trPr>
        <w:tc>
          <w:tcPr>
            <w:tcW w:w="10440" w:type="dxa"/>
            <w:gridSpan w:val="4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C3AC59C" w14:textId="5C80A6C7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  <w:r w:rsidRPr="00045B08">
              <w:rPr>
                <w:b/>
                <w:bCs/>
                <w:lang w:val="en"/>
              </w:rPr>
              <w:t>Notes</w:t>
            </w:r>
          </w:p>
        </w:tc>
      </w:tr>
      <w:tr w:rsidR="00A92F98" w:rsidRPr="00A92F98" w14:paraId="217BA778" w14:textId="77777777" w:rsidTr="00A92F98">
        <w:trPr>
          <w:trHeight w:val="1484"/>
        </w:trPr>
        <w:tc>
          <w:tcPr>
            <w:tcW w:w="10440" w:type="dxa"/>
            <w:gridSpan w:val="4"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</w:tcPr>
          <w:p w14:paraId="565F4F8D" w14:textId="77777777" w:rsidR="00A92F98" w:rsidRPr="00045B08" w:rsidRDefault="00A92F98" w:rsidP="00A92F98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b/>
                <w:bCs/>
              </w:rPr>
            </w:pPr>
          </w:p>
        </w:tc>
      </w:tr>
      <w:tr w:rsidR="00A92F98" w:rsidRPr="00A92F98" w14:paraId="7493A337" w14:textId="77777777" w:rsidTr="00A92F98">
        <w:trPr>
          <w:trHeight w:val="375"/>
        </w:trPr>
        <w:tc>
          <w:tcPr>
            <w:tcW w:w="10440" w:type="dxa"/>
            <w:gridSpan w:val="4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7D5787" w14:textId="5ED50CBB" w:rsidR="00A92F98" w:rsidRPr="00045B08" w:rsidRDefault="00A92F98" w:rsidP="00A92F9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sz w:val="18"/>
                <w:szCs w:val="18"/>
              </w:rPr>
            </w:pPr>
            <w:r w:rsidRPr="00045B08">
              <w:rPr>
                <w:sz w:val="18"/>
                <w:szCs w:val="18"/>
                <w:lang w:val="en"/>
              </w:rPr>
              <w:t xml:space="preserve">456 </w:t>
            </w:r>
            <w:r w:rsidR="00045B08">
              <w:rPr>
                <w:sz w:val="18"/>
                <w:szCs w:val="18"/>
                <w:lang w:val="en"/>
              </w:rPr>
              <w:t>City</w:t>
            </w:r>
            <w:r w:rsidRPr="00045B08">
              <w:rPr>
                <w:sz w:val="18"/>
                <w:szCs w:val="18"/>
                <w:lang w:val="en"/>
              </w:rPr>
              <w:t xml:space="preserve">, </w:t>
            </w:r>
            <w:r w:rsidR="00045B08">
              <w:rPr>
                <w:sz w:val="18"/>
                <w:szCs w:val="18"/>
                <w:lang w:val="en"/>
              </w:rPr>
              <w:t>Street name</w:t>
            </w:r>
            <w:r w:rsidRPr="00045B08">
              <w:rPr>
                <w:sz w:val="18"/>
                <w:szCs w:val="18"/>
                <w:lang w:val="en"/>
              </w:rPr>
              <w:t>.   12345 | 202-555-0147 | &lt;</w:t>
            </w:r>
            <w:r>
              <w:rPr>
                <w:lang w:val="en"/>
              </w:rPr>
              <w:t xml:space="preserve"> </w:t>
            </w:r>
            <w:r w:rsidR="00045B08">
              <w:rPr>
                <w:sz w:val="18"/>
                <w:szCs w:val="18"/>
                <w:lang w:val="en"/>
              </w:rPr>
              <w:t>site address</w:t>
            </w:r>
            <w:r w:rsidRPr="00045B08">
              <w:rPr>
                <w:sz w:val="18"/>
                <w:szCs w:val="18"/>
                <w:lang w:val="en"/>
              </w:rPr>
              <w:t>&gt;</w:t>
            </w:r>
          </w:p>
        </w:tc>
      </w:tr>
    </w:tbl>
    <w:p w14:paraId="45483888" w14:textId="3BFCF797" w:rsidR="00A92F98" w:rsidRPr="00A92F98" w:rsidRDefault="00A92F98" w:rsidP="00A92F98">
      <w:pPr>
        <w:spacing w:after="0"/>
        <w:rPr>
          <w:sz w:val="2"/>
          <w:szCs w:val="2"/>
        </w:rPr>
      </w:pPr>
    </w:p>
    <w:sectPr w:rsidR="00A92F98" w:rsidRPr="00A92F98" w:rsidSect="00A92F98">
      <w:headerReference w:type="default" r:id="rId7"/>
      <w:pgSz w:w="11906" w:h="16838" w:code="9"/>
      <w:pgMar w:top="72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AF93D4" w14:textId="77777777" w:rsidR="00645FBC" w:rsidRDefault="00645FBC" w:rsidP="00025008">
      <w:pPr>
        <w:spacing w:after="0" w:line="240" w:lineRule="auto"/>
      </w:pPr>
      <w:r>
        <w:rPr>
          <w:lang w:val="en"/>
        </w:rPr>
        <w:separator/>
      </w:r>
    </w:p>
  </w:endnote>
  <w:endnote w:type="continuationSeparator" w:id="0">
    <w:p w14:paraId="7BED8C14" w14:textId="77777777" w:rsidR="00645FBC" w:rsidRDefault="00645FBC" w:rsidP="00025008">
      <w:pPr>
        <w:spacing w:after="0" w:line="240" w:lineRule="auto"/>
      </w:pPr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0E56B5" w14:textId="77777777" w:rsidR="00645FBC" w:rsidRDefault="00645FBC" w:rsidP="00025008">
      <w:pPr>
        <w:spacing w:after="0" w:line="240" w:lineRule="auto"/>
      </w:pPr>
      <w:r>
        <w:rPr>
          <w:lang w:val="en"/>
        </w:rPr>
        <w:separator/>
      </w:r>
    </w:p>
  </w:footnote>
  <w:footnote w:type="continuationSeparator" w:id="0">
    <w:p w14:paraId="6C7DB003" w14:textId="77777777" w:rsidR="00645FBC" w:rsidRDefault="00645FBC" w:rsidP="00025008">
      <w:pPr>
        <w:spacing w:after="0" w:line="240" w:lineRule="auto"/>
      </w:pPr>
      <w:r>
        <w:rPr>
          <w:lang w:val="e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A1CD1" w14:textId="32B9FE0E" w:rsidR="00096E54" w:rsidRPr="002C01F7" w:rsidRDefault="00096E54" w:rsidP="00025008">
    <w:pPr>
      <w:pStyle w:val="a3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gFAB/8z+ItAAAA"/>
  </w:docVars>
  <w:rsids>
    <w:rsidRoot w:val="00025008"/>
    <w:rsid w:val="000116C3"/>
    <w:rsid w:val="0001778F"/>
    <w:rsid w:val="00025008"/>
    <w:rsid w:val="0004558F"/>
    <w:rsid w:val="00045B08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E7E9E"/>
    <w:rsid w:val="002226F4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4F66"/>
    <w:rsid w:val="003369DC"/>
    <w:rsid w:val="00396B47"/>
    <w:rsid w:val="003B4383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5F0027"/>
    <w:rsid w:val="005F2A8E"/>
    <w:rsid w:val="005F2B1B"/>
    <w:rsid w:val="00614671"/>
    <w:rsid w:val="00620870"/>
    <w:rsid w:val="00645FBC"/>
    <w:rsid w:val="00681862"/>
    <w:rsid w:val="006B33D7"/>
    <w:rsid w:val="00716AB3"/>
    <w:rsid w:val="0073720C"/>
    <w:rsid w:val="00782B9B"/>
    <w:rsid w:val="0078624F"/>
    <w:rsid w:val="00786CCD"/>
    <w:rsid w:val="007A0B79"/>
    <w:rsid w:val="007B1F2A"/>
    <w:rsid w:val="00822600"/>
    <w:rsid w:val="00830903"/>
    <w:rsid w:val="0084762B"/>
    <w:rsid w:val="00862B37"/>
    <w:rsid w:val="008C6E2C"/>
    <w:rsid w:val="008E1B81"/>
    <w:rsid w:val="00924D6B"/>
    <w:rsid w:val="00926C13"/>
    <w:rsid w:val="00945904"/>
    <w:rsid w:val="00955BCC"/>
    <w:rsid w:val="009563D2"/>
    <w:rsid w:val="009707A1"/>
    <w:rsid w:val="009724DF"/>
    <w:rsid w:val="00981384"/>
    <w:rsid w:val="0098739B"/>
    <w:rsid w:val="009A0ECA"/>
    <w:rsid w:val="009B7422"/>
    <w:rsid w:val="009D03B3"/>
    <w:rsid w:val="00A310DF"/>
    <w:rsid w:val="00A6676C"/>
    <w:rsid w:val="00A66F94"/>
    <w:rsid w:val="00A76834"/>
    <w:rsid w:val="00A80844"/>
    <w:rsid w:val="00A83A36"/>
    <w:rsid w:val="00A92F98"/>
    <w:rsid w:val="00AA0370"/>
    <w:rsid w:val="00AD49A7"/>
    <w:rsid w:val="00AD728D"/>
    <w:rsid w:val="00B24FCF"/>
    <w:rsid w:val="00B3605A"/>
    <w:rsid w:val="00B72328"/>
    <w:rsid w:val="00B93539"/>
    <w:rsid w:val="00BA6BB1"/>
    <w:rsid w:val="00BB5576"/>
    <w:rsid w:val="00BC1E6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1BAB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35451"/>
    <w:rsid w:val="00EE33EB"/>
    <w:rsid w:val="00EF1F67"/>
    <w:rsid w:val="00F030A8"/>
    <w:rsid w:val="00F22554"/>
    <w:rsid w:val="00F576A8"/>
    <w:rsid w:val="00F721EB"/>
    <w:rsid w:val="00F74AC8"/>
    <w:rsid w:val="00F924B2"/>
    <w:rsid w:val="00F96D92"/>
    <w:rsid w:val="00FB0326"/>
    <w:rsid w:val="00FD11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025008"/>
  </w:style>
  <w:style w:type="paragraph" w:styleId="a5">
    <w:name w:val="footer"/>
    <w:basedOn w:val="a"/>
    <w:link w:val="a6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025008"/>
  </w:style>
  <w:style w:type="paragraph" w:styleId="a7">
    <w:name w:val="Normal (Web)"/>
    <w:basedOn w:val="a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a8">
    <w:name w:val="Hyperlink"/>
    <w:basedOn w:val="a0"/>
    <w:uiPriority w:val="99"/>
    <w:unhideWhenUsed/>
    <w:rsid w:val="00025008"/>
    <w:rPr>
      <w:color w:val="0000FF"/>
      <w:u w:val="single"/>
    </w:rPr>
  </w:style>
  <w:style w:type="table" w:styleId="a9">
    <w:name w:val="Table Grid"/>
    <w:basedOn w:val="a1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annotation reference"/>
    <w:basedOn w:val="a0"/>
    <w:uiPriority w:val="99"/>
    <w:semiHidden/>
    <w:unhideWhenUsed/>
    <w:rsid w:val="00BB5576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ac">
    <w:name w:val="Текст примечания Знак"/>
    <w:basedOn w:val="a0"/>
    <w:link w:val="ab"/>
    <w:uiPriority w:val="99"/>
    <w:semiHidden/>
    <w:rsid w:val="00BB5576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BB5576"/>
    <w:rPr>
      <w:b/>
      <w:bCs/>
    </w:rPr>
  </w:style>
  <w:style w:type="character" w:customStyle="1" w:styleId="ae">
    <w:name w:val="Тема примечания Знак"/>
    <w:basedOn w:val="ac"/>
    <w:link w:val="ad"/>
    <w:uiPriority w:val="99"/>
    <w:semiHidden/>
    <w:rsid w:val="00BB5576"/>
    <w:rPr>
      <w:b/>
      <w:bCs/>
      <w:sz w:val="20"/>
      <w:szCs w:val="20"/>
    </w:rPr>
  </w:style>
  <w:style w:type="paragraph" w:styleId="af">
    <w:name w:val="Balloon Text"/>
    <w:basedOn w:val="a"/>
    <w:link w:val="af0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0">
    <w:name w:val="Текст выноски Знак"/>
    <w:basedOn w:val="a0"/>
    <w:link w:val="af"/>
    <w:uiPriority w:val="99"/>
    <w:semiHidden/>
    <w:rsid w:val="00BB5576"/>
    <w:rPr>
      <w:rFonts w:ascii="Segoe UI" w:hAnsi="Segoe UI" w:cs="Segoe UI"/>
      <w:sz w:val="18"/>
      <w:szCs w:val="18"/>
    </w:rPr>
  </w:style>
  <w:style w:type="character" w:styleId="af1">
    <w:name w:val="Placeholder Text"/>
    <w:basedOn w:val="a0"/>
    <w:uiPriority w:val="99"/>
    <w:semiHidden/>
    <w:rsid w:val="00F721E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5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7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3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8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0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15864A-E047-4B86-999F-9A8BA428D1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</Words>
  <Characters>233</Characters>
  <Application>Microsoft Office Word</Application>
  <DocSecurity>0</DocSecurity>
  <Lines>1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Алексей Рубан</cp:lastModifiedBy>
  <cp:revision>1</cp:revision>
  <dcterms:created xsi:type="dcterms:W3CDTF">2020-08-28T14:55:00Z</dcterms:created>
  <dcterms:modified xsi:type="dcterms:W3CDTF">2022-09-30T17:30:00Z</dcterms:modified>
  <cp:category/>
</cp:coreProperties>
</file>